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1026" w:rsidRPr="00D471B4" w:rsidRDefault="00616DDE" w:rsidP="00D471B4">
      <w:pPr>
        <w:pStyle w:val="Heading1"/>
      </w:pPr>
      <w:r w:rsidRPr="00D471B4">
        <w:t>H</w:t>
      </w:r>
      <w:r w:rsidR="005977FE" w:rsidRPr="00D471B4">
        <w:t xml:space="preserve">ow </w:t>
      </w:r>
      <w:r w:rsidR="000151D4" w:rsidRPr="00D471B4">
        <w:t>to</w:t>
      </w:r>
      <w:r w:rsidR="005977FE" w:rsidRPr="00D471B4">
        <w:t xml:space="preserve"> Make </w:t>
      </w:r>
      <w:r w:rsidR="00FC5BED" w:rsidRPr="00D471B4">
        <w:t>List</w:t>
      </w:r>
      <w:r w:rsidR="00232AA1" w:rsidRPr="00D471B4">
        <w:t>s</w:t>
      </w:r>
      <w:r w:rsidRPr="00D471B4">
        <w:t xml:space="preserve"> Accessible</w:t>
      </w:r>
      <w:r w:rsidR="0058324D" w:rsidRPr="00D471B4">
        <w:t xml:space="preserve"> in MS Word</w:t>
      </w:r>
    </w:p>
    <w:p w:rsidR="00616DDE" w:rsidRDefault="00616DDE" w:rsidP="00616DDE">
      <w:r>
        <w:t xml:space="preserve">This exercise is designed to show </w:t>
      </w:r>
      <w:r w:rsidR="00232AA1">
        <w:t>why you should use list</w:t>
      </w:r>
      <w:r w:rsidR="0063262E">
        <w:t>s</w:t>
      </w:r>
      <w:r w:rsidR="00232AA1">
        <w:t xml:space="preserve"> in your document. </w:t>
      </w:r>
    </w:p>
    <w:p w:rsidR="005B52E8" w:rsidRPr="00D471B4" w:rsidRDefault="00232AA1" w:rsidP="00D471B4">
      <w:pPr>
        <w:pStyle w:val="Heading2"/>
      </w:pPr>
      <w:r w:rsidRPr="00D471B4">
        <w:t>List</w:t>
      </w:r>
      <w:r w:rsidR="005B52E8" w:rsidRPr="00D471B4">
        <w:t>s Add Structure and Meaning To A Document</w:t>
      </w:r>
    </w:p>
    <w:p w:rsidR="005B52E8" w:rsidRDefault="00232AA1" w:rsidP="00616DDE">
      <w:r>
        <w:t>Like h</w:t>
      </w:r>
      <w:r w:rsidR="005B52E8">
        <w:t xml:space="preserve">eadings, </w:t>
      </w:r>
      <w:r w:rsidR="0063262E">
        <w:t>list</w:t>
      </w:r>
      <w:r>
        <w:t>s</w:t>
      </w:r>
      <w:r w:rsidR="005B52E8">
        <w:t xml:space="preserve"> add STRUCTURE and MEANING to a page and allow both </w:t>
      </w:r>
      <w:r w:rsidR="00611442">
        <w:t xml:space="preserve">users </w:t>
      </w:r>
      <w:r w:rsidR="00FF50A0">
        <w:t>who</w:t>
      </w:r>
      <w:r w:rsidR="00611442">
        <w:t xml:space="preserve"> are</w:t>
      </w:r>
      <w:r w:rsidR="005B52E8">
        <w:t xml:space="preserve"> sighted and visually impaired (blind, low vision) to quickly </w:t>
      </w:r>
      <w:r w:rsidRPr="00232AA1">
        <w:rPr>
          <w:b/>
        </w:rPr>
        <w:t>navigate</w:t>
      </w:r>
      <w:r>
        <w:t xml:space="preserve"> through a “list” of items.  There are two major type</w:t>
      </w:r>
      <w:r w:rsidR="001C2891">
        <w:t>s</w:t>
      </w:r>
      <w:r>
        <w:t xml:space="preserve"> of list</w:t>
      </w:r>
      <w:r w:rsidR="001C2891">
        <w:t xml:space="preserve"> in MS Word</w:t>
      </w:r>
      <w:r>
        <w:t>. Bullet list (</w:t>
      </w:r>
      <w:r w:rsidR="00FC5BED">
        <w:t xml:space="preserve">similar to </w:t>
      </w:r>
      <w:r>
        <w:t>unorder</w:t>
      </w:r>
      <w:r w:rsidR="001C2891">
        <w:t>ed list</w:t>
      </w:r>
      <w:r>
        <w:t xml:space="preserve"> </w:t>
      </w:r>
      <w:r w:rsidR="001C2891">
        <w:t>tag &lt;</w:t>
      </w:r>
      <w:proofErr w:type="spellStart"/>
      <w:r w:rsidR="001C2891">
        <w:t>ol</w:t>
      </w:r>
      <w:proofErr w:type="spellEnd"/>
      <w:r w:rsidR="001C2891">
        <w:t>&gt;</w:t>
      </w:r>
      <w:r>
        <w:t xml:space="preserve"> in HTML) and number list (</w:t>
      </w:r>
      <w:r w:rsidR="00FC5BED">
        <w:t xml:space="preserve">similar to </w:t>
      </w:r>
      <w:r>
        <w:t>order</w:t>
      </w:r>
      <w:r w:rsidR="001C2891">
        <w:t>ed list</w:t>
      </w:r>
      <w:r>
        <w:t xml:space="preserve"> tag</w:t>
      </w:r>
      <w:r w:rsidR="001C2891">
        <w:t xml:space="preserve"> &lt;</w:t>
      </w:r>
      <w:proofErr w:type="spellStart"/>
      <w:r w:rsidR="001C2891">
        <w:t>ul</w:t>
      </w:r>
      <w:proofErr w:type="spellEnd"/>
      <w:r w:rsidR="001C2891">
        <w:t>&gt;</w:t>
      </w:r>
      <w:r>
        <w:t xml:space="preserve"> in HTML)</w:t>
      </w:r>
      <w:r w:rsidR="001C2891">
        <w:t>.  Best practice is to use a number list when the order of sequence in the list is important, otherwise; you can use a bullet list.</w:t>
      </w:r>
    </w:p>
    <w:p w:rsidR="005B52E8" w:rsidRPr="006B1D87" w:rsidRDefault="005B52E8" w:rsidP="00D471B4">
      <w:pPr>
        <w:pStyle w:val="Heading2"/>
      </w:pPr>
      <w:r w:rsidRPr="008E4768">
        <w:t xml:space="preserve">Benefits of </w:t>
      </w:r>
      <w:r w:rsidRPr="006B1D87">
        <w:t xml:space="preserve">Using </w:t>
      </w:r>
      <w:r w:rsidR="0063262E" w:rsidRPr="006B1D87">
        <w:t>List</w:t>
      </w:r>
      <w:r w:rsidRPr="006B1D87">
        <w:t>s</w:t>
      </w:r>
    </w:p>
    <w:p w:rsidR="00232AA1" w:rsidRPr="00D471B4" w:rsidRDefault="00232AA1" w:rsidP="00232AA1">
      <w:pPr>
        <w:keepNext/>
        <w:rPr>
          <w:rStyle w:val="Strong"/>
          <w:b w:val="0"/>
        </w:rPr>
      </w:pPr>
      <w:r w:rsidRPr="00D471B4">
        <w:rPr>
          <w:rStyle w:val="Strong"/>
          <w:i/>
        </w:rPr>
        <w:t xml:space="preserve">For </w:t>
      </w:r>
      <w:r w:rsidR="006B1D87" w:rsidRPr="00D471B4">
        <w:rPr>
          <w:rStyle w:val="Strong"/>
          <w:i/>
        </w:rPr>
        <w:t xml:space="preserve">users </w:t>
      </w:r>
      <w:r w:rsidR="00FF50A0" w:rsidRPr="00D471B4">
        <w:rPr>
          <w:rStyle w:val="Strong"/>
          <w:i/>
        </w:rPr>
        <w:t>who</w:t>
      </w:r>
      <w:r w:rsidR="006B1D87" w:rsidRPr="00D471B4">
        <w:rPr>
          <w:rStyle w:val="Strong"/>
          <w:i/>
        </w:rPr>
        <w:t xml:space="preserve"> are </w:t>
      </w:r>
      <w:r w:rsidRPr="00D471B4">
        <w:rPr>
          <w:rStyle w:val="Strong"/>
          <w:i/>
        </w:rPr>
        <w:t>visually impaired:</w:t>
      </w:r>
      <w:r w:rsidR="0063262E" w:rsidRPr="00D471B4">
        <w:rPr>
          <w:rStyle w:val="Strong"/>
          <w:b w:val="0"/>
        </w:rPr>
        <w:t xml:space="preserve"> Screen readers use list</w:t>
      </w:r>
      <w:r w:rsidRPr="00D471B4">
        <w:rPr>
          <w:rStyle w:val="Strong"/>
          <w:b w:val="0"/>
        </w:rPr>
        <w:t>s to com</w:t>
      </w:r>
      <w:r w:rsidR="00FC5BED" w:rsidRPr="00D471B4">
        <w:rPr>
          <w:rStyle w:val="Strong"/>
          <w:b w:val="0"/>
        </w:rPr>
        <w:t>pile a complete “list of list</w:t>
      </w:r>
      <w:r w:rsidRPr="00D471B4">
        <w:rPr>
          <w:rStyle w:val="Strong"/>
          <w:b w:val="0"/>
        </w:rPr>
        <w:t xml:space="preserve">s” </w:t>
      </w:r>
      <w:r w:rsidR="003231A8" w:rsidRPr="00D471B4">
        <w:rPr>
          <w:rStyle w:val="Strong"/>
          <w:b w:val="0"/>
        </w:rPr>
        <w:t>(</w:t>
      </w:r>
      <w:r w:rsidR="003231A8" w:rsidRPr="00D471B4">
        <w:rPr>
          <w:rStyle w:val="Strong"/>
        </w:rPr>
        <w:t>INSERT+F</w:t>
      </w:r>
      <w:r w:rsidR="007F02F7" w:rsidRPr="00D471B4">
        <w:rPr>
          <w:rStyle w:val="Strong"/>
        </w:rPr>
        <w:t>3 in a PDF or HTML document</w:t>
      </w:r>
      <w:r w:rsidR="004073B4" w:rsidRPr="00D471B4">
        <w:rPr>
          <w:rStyle w:val="Strong"/>
        </w:rPr>
        <w:t>. INSERT+F3 in MS Word will show the JAWS Find dialog box</w:t>
      </w:r>
      <w:r w:rsidR="003231A8" w:rsidRPr="00D471B4">
        <w:rPr>
          <w:rStyle w:val="Strong"/>
          <w:b w:val="0"/>
        </w:rPr>
        <w:t xml:space="preserve">) </w:t>
      </w:r>
      <w:r w:rsidRPr="00D471B4">
        <w:rPr>
          <w:rStyle w:val="Strong"/>
          <w:b w:val="0"/>
        </w:rPr>
        <w:t xml:space="preserve">on a page so that </w:t>
      </w:r>
      <w:r w:rsidR="00FF50A0" w:rsidRPr="00D471B4">
        <w:rPr>
          <w:rStyle w:val="Strong"/>
          <w:b w:val="0"/>
        </w:rPr>
        <w:t xml:space="preserve">users who are </w:t>
      </w:r>
      <w:r w:rsidRPr="00D471B4">
        <w:rPr>
          <w:rStyle w:val="Strong"/>
          <w:b w:val="0"/>
        </w:rPr>
        <w:t>visually impaired can easil</w:t>
      </w:r>
      <w:r w:rsidR="0063262E" w:rsidRPr="00D471B4">
        <w:rPr>
          <w:rStyle w:val="Strong"/>
          <w:b w:val="0"/>
        </w:rPr>
        <w:t xml:space="preserve">y navigate to </w:t>
      </w:r>
      <w:r w:rsidR="00CB5123" w:rsidRPr="00D471B4">
        <w:rPr>
          <w:rStyle w:val="Strong"/>
          <w:b w:val="0"/>
        </w:rPr>
        <w:t xml:space="preserve">a </w:t>
      </w:r>
      <w:r w:rsidR="0063262E" w:rsidRPr="00D471B4">
        <w:rPr>
          <w:rStyle w:val="Strong"/>
          <w:b w:val="0"/>
        </w:rPr>
        <w:t>particular list</w:t>
      </w:r>
      <w:r w:rsidRPr="00D471B4">
        <w:rPr>
          <w:rStyle w:val="Strong"/>
          <w:b w:val="0"/>
        </w:rPr>
        <w:t xml:space="preserve"> without having the whole page read to them by a screen reader.</w:t>
      </w:r>
      <w:r w:rsidR="001C2891" w:rsidRPr="00D471B4">
        <w:rPr>
          <w:rStyle w:val="Strong"/>
          <w:b w:val="0"/>
        </w:rPr>
        <w:t xml:space="preserve">  </w:t>
      </w:r>
      <w:r w:rsidRPr="00D471B4">
        <w:rPr>
          <w:rStyle w:val="Strong"/>
          <w:b w:val="0"/>
        </w:rPr>
        <w:t>Moreover, JAWS will announce that a list is coming (</w:t>
      </w:r>
      <w:r w:rsidR="00CB5123" w:rsidRPr="00D471B4">
        <w:rPr>
          <w:rStyle w:val="Strong"/>
          <w:b w:val="0"/>
        </w:rPr>
        <w:t xml:space="preserve">for example, </w:t>
      </w:r>
      <w:r w:rsidRPr="00D471B4">
        <w:rPr>
          <w:rStyle w:val="Strong"/>
          <w:b w:val="0"/>
        </w:rPr>
        <w:t>“a list of four bullets”) and ending (</w:t>
      </w:r>
      <w:r w:rsidR="00CB5123" w:rsidRPr="00D471B4">
        <w:rPr>
          <w:rStyle w:val="Strong"/>
          <w:b w:val="0"/>
        </w:rPr>
        <w:t xml:space="preserve">for example, </w:t>
      </w:r>
      <w:r w:rsidRPr="00D471B4">
        <w:rPr>
          <w:rStyle w:val="Strong"/>
          <w:b w:val="0"/>
        </w:rPr>
        <w:t xml:space="preserve">"list end"). </w:t>
      </w:r>
    </w:p>
    <w:p w:rsidR="000078B3" w:rsidRDefault="00232AA1" w:rsidP="00232AA1">
      <w:pPr>
        <w:keepNext/>
        <w:rPr>
          <w:rStyle w:val="Strong"/>
          <w:b w:val="0"/>
        </w:rPr>
      </w:pPr>
      <w:r w:rsidRPr="006B1D87">
        <w:rPr>
          <w:rStyle w:val="Strong"/>
          <w:i/>
        </w:rPr>
        <w:t xml:space="preserve">For </w:t>
      </w:r>
      <w:r w:rsidR="006B1D87" w:rsidRPr="006B1D87">
        <w:rPr>
          <w:rStyle w:val="Strong"/>
          <w:i/>
        </w:rPr>
        <w:t xml:space="preserve">users </w:t>
      </w:r>
      <w:r w:rsidR="00FF50A0">
        <w:rPr>
          <w:rStyle w:val="Strong"/>
          <w:i/>
        </w:rPr>
        <w:t>who</w:t>
      </w:r>
      <w:r w:rsidR="006B1D87" w:rsidRPr="006B1D87">
        <w:rPr>
          <w:rStyle w:val="Strong"/>
          <w:i/>
        </w:rPr>
        <w:t xml:space="preserve"> are</w:t>
      </w:r>
      <w:r w:rsidR="006B1D87">
        <w:rPr>
          <w:rStyle w:val="Strong"/>
        </w:rPr>
        <w:t xml:space="preserve"> </w:t>
      </w:r>
      <w:r w:rsidRPr="00232AA1">
        <w:rPr>
          <w:rStyle w:val="Strong"/>
        </w:rPr>
        <w:t>sighted:</w:t>
      </w:r>
      <w:r w:rsidRPr="00232AA1">
        <w:rPr>
          <w:rStyle w:val="Strong"/>
          <w:b w:val="0"/>
        </w:rPr>
        <w:t xml:space="preserve"> If there is a series of related items, sighted readers as well as visually impaired readers understand and recall information better if items are placed in a list than if the same information was presented in a sentence format.</w:t>
      </w:r>
    </w:p>
    <w:p w:rsidR="00232AA1" w:rsidRDefault="00232AA1" w:rsidP="00232AA1">
      <w:pPr>
        <w:keepNext/>
      </w:pPr>
      <w:r>
        <w:rPr>
          <w:b/>
          <w:noProof/>
        </w:rPr>
        <w:drawing>
          <wp:inline distT="0" distB="0" distL="0" distR="0" wp14:anchorId="1A0C3580" wp14:editId="616D2512">
            <wp:extent cx="4943475" cy="3508455"/>
            <wp:effectExtent l="0" t="0" r="0" b="0"/>
            <wp:docPr id="4" name="Picture 4" descr="Select a List dialog box in JAWS showing a list of lis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HowToMakeA_SimpleAccessibleSite\images\listoflists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018" cy="3520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2AA1" w:rsidRDefault="00232AA1" w:rsidP="00232AA1">
      <w:pPr>
        <w:pStyle w:val="Caption"/>
      </w:pPr>
      <w:r>
        <w:t xml:space="preserve">Figure </w:t>
      </w:r>
      <w:r w:rsidR="00024988">
        <w:fldChar w:fldCharType="begin"/>
      </w:r>
      <w:r w:rsidR="00024988">
        <w:instrText xml:space="preserve"> SEQ Figure \* A</w:instrText>
      </w:r>
      <w:r w:rsidR="00024988">
        <w:instrText xml:space="preserve">RABIC </w:instrText>
      </w:r>
      <w:r w:rsidR="00024988">
        <w:fldChar w:fldCharType="separate"/>
      </w:r>
      <w:r w:rsidR="000729B4">
        <w:rPr>
          <w:noProof/>
        </w:rPr>
        <w:t>1</w:t>
      </w:r>
      <w:r w:rsidR="00024988">
        <w:rPr>
          <w:noProof/>
        </w:rPr>
        <w:fldChar w:fldCharType="end"/>
      </w:r>
      <w:r>
        <w:t>: Select a List dialog box in JAWS showing a list of lists</w:t>
      </w:r>
    </w:p>
    <w:p w:rsidR="00053159" w:rsidRDefault="00053159" w:rsidP="00406B3D">
      <w:pPr>
        <w:pStyle w:val="ListParagraph"/>
      </w:pPr>
    </w:p>
    <w:p w:rsidR="006C1900" w:rsidRDefault="006C1900" w:rsidP="000B0057">
      <w:pPr>
        <w:pStyle w:val="ListParagraph"/>
      </w:pPr>
    </w:p>
    <w:p w:rsidR="002567E6" w:rsidRDefault="002567E6" w:rsidP="002567E6">
      <w:pPr>
        <w:keepNext/>
      </w:pPr>
    </w:p>
    <w:p w:rsidR="00A97361" w:rsidRDefault="00A97361" w:rsidP="00D471B4">
      <w:pPr>
        <w:pStyle w:val="Heading2"/>
      </w:pPr>
      <w:r w:rsidRPr="001C2891">
        <w:t>ADDITIONAL NOTES:</w:t>
      </w:r>
      <w:r>
        <w:t xml:space="preserve"> </w:t>
      </w:r>
    </w:p>
    <w:p w:rsidR="00A97361" w:rsidRDefault="00A97361" w:rsidP="00A97361">
      <w:pPr>
        <w:pStyle w:val="ListParagraph"/>
        <w:numPr>
          <w:ilvl w:val="0"/>
          <w:numId w:val="5"/>
        </w:numPr>
      </w:pPr>
      <w:r>
        <w:t>Like headings, while not as important, if possible keep list items short because long list items make it harder to scan a page quickly.</w:t>
      </w:r>
    </w:p>
    <w:p w:rsidR="00A97361" w:rsidRDefault="00A97361" w:rsidP="00A97361">
      <w:pPr>
        <w:pStyle w:val="ListParagraph"/>
        <w:numPr>
          <w:ilvl w:val="0"/>
          <w:numId w:val="5"/>
        </w:numPr>
      </w:pPr>
      <w:r>
        <w:t xml:space="preserve">Properly nest lists within other lists. Better yet, break complex nested lists </w:t>
      </w:r>
      <w:r w:rsidR="00D471B4">
        <w:t>in</w:t>
      </w:r>
      <w:r>
        <w:t>to simple lists.</w:t>
      </w:r>
    </w:p>
    <w:p w:rsidR="00D406D3" w:rsidRDefault="00FB779B" w:rsidP="000151D4">
      <w:pPr>
        <w:pStyle w:val="Heading2"/>
      </w:pPr>
      <w:r w:rsidRPr="007D7317">
        <w:t xml:space="preserve">Steps in </w:t>
      </w:r>
      <w:r w:rsidR="003E373F">
        <w:t>making an accessible</w:t>
      </w:r>
      <w:r w:rsidRPr="007D7317">
        <w:t xml:space="preserve"> list:</w:t>
      </w:r>
    </w:p>
    <w:p w:rsidR="00D406D3" w:rsidRDefault="00D406D3" w:rsidP="00D406D3">
      <w:pPr>
        <w:pStyle w:val="ListParagraph"/>
        <w:numPr>
          <w:ilvl w:val="0"/>
          <w:numId w:val="13"/>
        </w:numPr>
      </w:pPr>
      <w:r>
        <w:t xml:space="preserve">Select the paragraphs </w:t>
      </w:r>
      <w:r w:rsidR="000151D4">
        <w:t>below</w:t>
      </w:r>
      <w:r>
        <w:t>.</w:t>
      </w:r>
    </w:p>
    <w:p w:rsidR="00D406D3" w:rsidRDefault="00D406D3" w:rsidP="00D406D3">
      <w:pPr>
        <w:pStyle w:val="ListParagraph"/>
        <w:numPr>
          <w:ilvl w:val="0"/>
          <w:numId w:val="13"/>
        </w:numPr>
      </w:pPr>
      <w:r>
        <w:t xml:space="preserve">Click the bullet </w:t>
      </w:r>
      <w:r w:rsidR="003E373F">
        <w:t xml:space="preserve">or number </w:t>
      </w:r>
      <w:r>
        <w:t xml:space="preserve">icon to convert the paragraphs to a bullet </w:t>
      </w:r>
      <w:r w:rsidR="003E373F">
        <w:t xml:space="preserve">or number </w:t>
      </w:r>
      <w:r>
        <w:t>list</w:t>
      </w:r>
      <w:r w:rsidR="003E373F">
        <w:t>, respectively</w:t>
      </w:r>
      <w:r>
        <w:t>.</w:t>
      </w:r>
    </w:p>
    <w:p w:rsidR="000151D4" w:rsidRDefault="000151D4" w:rsidP="000151D4">
      <w:pPr>
        <w:pStyle w:val="ListParagraph"/>
        <w:numPr>
          <w:ilvl w:val="0"/>
          <w:numId w:val="13"/>
        </w:numPr>
      </w:pPr>
      <w:r>
        <w:t>Select the second and third bullet items and then click the Increase Indent from the Ribbon.</w:t>
      </w:r>
      <w:r w:rsidR="003E373F">
        <w:t xml:space="preserve"> This will create a list-in-a-list.</w:t>
      </w:r>
    </w:p>
    <w:p w:rsidR="000151D4" w:rsidRDefault="000151D4" w:rsidP="00024988">
      <w:pPr>
        <w:ind w:left="360"/>
      </w:pPr>
      <w:r w:rsidRPr="00024988">
        <w:rPr>
          <w:b/>
        </w:rPr>
        <w:t>DADS</w:t>
      </w:r>
      <w:r>
        <w:t>—Department of Aging and Disability Services</w:t>
      </w:r>
    </w:p>
    <w:p w:rsidR="000151D4" w:rsidRDefault="000151D4" w:rsidP="00024988">
      <w:pPr>
        <w:ind w:left="360"/>
      </w:pPr>
      <w:r w:rsidRPr="00024988">
        <w:rPr>
          <w:b/>
        </w:rPr>
        <w:t>DBS</w:t>
      </w:r>
      <w:r>
        <w:t>—Division for Blind Service</w:t>
      </w:r>
      <w:r w:rsidR="00024988">
        <w:t>s</w:t>
      </w:r>
    </w:p>
    <w:p w:rsidR="000151D4" w:rsidRDefault="000151D4" w:rsidP="00024988">
      <w:pPr>
        <w:ind w:left="360"/>
      </w:pPr>
      <w:r w:rsidRPr="00024988">
        <w:rPr>
          <w:b/>
        </w:rPr>
        <w:t>DFPS</w:t>
      </w:r>
      <w:r>
        <w:t>—</w:t>
      </w:r>
      <w:r w:rsidR="00024988">
        <w:t>Department</w:t>
      </w:r>
      <w:r>
        <w:t xml:space="preserve"> </w:t>
      </w:r>
      <w:r w:rsidR="00024988">
        <w:t>of</w:t>
      </w:r>
      <w:r>
        <w:t xml:space="preserve"> Family and Protective Services</w:t>
      </w:r>
    </w:p>
    <w:p w:rsidR="000151D4" w:rsidRDefault="000151D4" w:rsidP="00024988">
      <w:pPr>
        <w:ind w:left="360"/>
      </w:pPr>
      <w:r w:rsidRPr="00024988">
        <w:rPr>
          <w:b/>
        </w:rPr>
        <w:t>DSHS</w:t>
      </w:r>
      <w:r>
        <w:t>—Department of State Health Services</w:t>
      </w:r>
    </w:p>
    <w:p w:rsidR="000151D4" w:rsidRDefault="000151D4" w:rsidP="00024988">
      <w:pPr>
        <w:ind w:left="360"/>
      </w:pPr>
      <w:r w:rsidRPr="00024988">
        <w:rPr>
          <w:b/>
        </w:rPr>
        <w:t>HHS</w:t>
      </w:r>
      <w:r w:rsidR="00024988">
        <w:t>—Health and Human Services</w:t>
      </w:r>
      <w:bookmarkStart w:id="0" w:name="_GoBack"/>
      <w:bookmarkEnd w:id="0"/>
    </w:p>
    <w:p w:rsidR="003E373F" w:rsidRDefault="003E373F" w:rsidP="000151D4">
      <w:r w:rsidRPr="003E373F">
        <w:rPr>
          <w:b/>
        </w:rPr>
        <w:t>CAUTION:</w:t>
      </w:r>
      <w:r>
        <w:t xml:space="preserve"> If you want to add or remove spaces between list items, use the Line and Paragraph Spacing in the Ribbon. Otherwise, you may corrupt the list for a screen reader.</w:t>
      </w:r>
      <w:r>
        <w:br/>
      </w:r>
      <w:r>
        <w:br/>
      </w:r>
      <w:r>
        <w:rPr>
          <w:noProof/>
        </w:rPr>
        <w:drawing>
          <wp:inline distT="0" distB="0" distL="0" distR="0" wp14:anchorId="361C4C6C" wp14:editId="561DB467">
            <wp:extent cx="1952381" cy="22952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52381" cy="22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51D4" w:rsidRPr="00D406D3" w:rsidRDefault="000151D4" w:rsidP="000151D4"/>
    <w:p w:rsidR="00015E7F" w:rsidRDefault="00015E7F" w:rsidP="000151D4">
      <w:pPr>
        <w:pStyle w:val="ListParagraph"/>
        <w:rPr>
          <w:b/>
          <w:bCs/>
          <w:iCs/>
        </w:rPr>
      </w:pPr>
    </w:p>
    <w:sectPr w:rsidR="00015E7F" w:rsidSect="00821D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630" w:right="1170" w:bottom="5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5A62" w:rsidRDefault="008D5A62" w:rsidP="004F1742">
      <w:pPr>
        <w:spacing w:after="0" w:line="240" w:lineRule="auto"/>
      </w:pPr>
      <w:r>
        <w:separator/>
      </w:r>
    </w:p>
  </w:endnote>
  <w:endnote w:type="continuationSeparator" w:id="0">
    <w:p w:rsidR="008D5A62" w:rsidRDefault="008D5A62" w:rsidP="004F1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5125" w:rsidRDefault="004A512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5125" w:rsidRDefault="004A512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5125" w:rsidRDefault="004A51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5A62" w:rsidRDefault="008D5A62" w:rsidP="004F1742">
      <w:pPr>
        <w:spacing w:after="0" w:line="240" w:lineRule="auto"/>
      </w:pPr>
      <w:r>
        <w:separator/>
      </w:r>
    </w:p>
  </w:footnote>
  <w:footnote w:type="continuationSeparator" w:id="0">
    <w:p w:rsidR="008D5A62" w:rsidRDefault="008D5A62" w:rsidP="004F17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5125" w:rsidRDefault="004A512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1742" w:rsidRDefault="004F1742" w:rsidP="004F1742">
    <w:r w:rsidRPr="003F05D5">
      <w:rPr>
        <w:b/>
      </w:rPr>
      <w:t>Class:</w:t>
    </w:r>
    <w:r>
      <w:t xml:space="preserve"> Accessible Word Documents </w:t>
    </w:r>
    <w:r w:rsidRPr="003F05D5">
      <w:rPr>
        <w:b/>
      </w:rPr>
      <w:t>Instructor:</w:t>
    </w:r>
    <w:r>
      <w:t xml:space="preserve"> Cornelius Chopin</w:t>
    </w:r>
  </w:p>
  <w:p w:rsidR="004F1742" w:rsidRDefault="004F174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5125" w:rsidRDefault="004A51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244B0"/>
    <w:multiLevelType w:val="hybridMultilevel"/>
    <w:tmpl w:val="95E86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04373"/>
    <w:multiLevelType w:val="hybridMultilevel"/>
    <w:tmpl w:val="ECCCE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20D1A"/>
    <w:multiLevelType w:val="hybridMultilevel"/>
    <w:tmpl w:val="9D5C5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631EF"/>
    <w:multiLevelType w:val="hybridMultilevel"/>
    <w:tmpl w:val="91389E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8543EF"/>
    <w:multiLevelType w:val="hybridMultilevel"/>
    <w:tmpl w:val="D22A2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7268F"/>
    <w:multiLevelType w:val="hybridMultilevel"/>
    <w:tmpl w:val="4DC29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D03BA7"/>
    <w:multiLevelType w:val="hybridMultilevel"/>
    <w:tmpl w:val="57ACE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AE78FC"/>
    <w:multiLevelType w:val="hybridMultilevel"/>
    <w:tmpl w:val="7436CBE2"/>
    <w:lvl w:ilvl="0" w:tplc="63729C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FF7DC6"/>
    <w:multiLevelType w:val="hybridMultilevel"/>
    <w:tmpl w:val="D316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C35A56"/>
    <w:multiLevelType w:val="hybridMultilevel"/>
    <w:tmpl w:val="9C1E9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74CDF"/>
    <w:multiLevelType w:val="hybridMultilevel"/>
    <w:tmpl w:val="88103750"/>
    <w:lvl w:ilvl="0" w:tplc="63729CF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A60E8"/>
    <w:multiLevelType w:val="hybridMultilevel"/>
    <w:tmpl w:val="ECCCE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FD6581"/>
    <w:multiLevelType w:val="hybridMultilevel"/>
    <w:tmpl w:val="97C86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7A7871"/>
    <w:multiLevelType w:val="hybridMultilevel"/>
    <w:tmpl w:val="98A6C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CC4972"/>
    <w:multiLevelType w:val="hybridMultilevel"/>
    <w:tmpl w:val="D03E5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10"/>
  </w:num>
  <w:num w:numId="5">
    <w:abstractNumId w:val="9"/>
  </w:num>
  <w:num w:numId="6">
    <w:abstractNumId w:val="12"/>
  </w:num>
  <w:num w:numId="7">
    <w:abstractNumId w:val="6"/>
  </w:num>
  <w:num w:numId="8">
    <w:abstractNumId w:val="11"/>
  </w:num>
  <w:num w:numId="9">
    <w:abstractNumId w:val="1"/>
  </w:num>
  <w:num w:numId="10">
    <w:abstractNumId w:val="14"/>
  </w:num>
  <w:num w:numId="11">
    <w:abstractNumId w:val="4"/>
  </w:num>
  <w:num w:numId="12">
    <w:abstractNumId w:val="2"/>
  </w:num>
  <w:num w:numId="13">
    <w:abstractNumId w:val="13"/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tzS3MLYwtzQwNjVV0lEKTi0uzszPAykwrQUAq3hTZCwAAAA="/>
  </w:docVars>
  <w:rsids>
    <w:rsidRoot w:val="00C96C8F"/>
    <w:rsid w:val="000078B3"/>
    <w:rsid w:val="000151D4"/>
    <w:rsid w:val="00015E7F"/>
    <w:rsid w:val="00024988"/>
    <w:rsid w:val="00050385"/>
    <w:rsid w:val="000521F6"/>
    <w:rsid w:val="00053159"/>
    <w:rsid w:val="00056D22"/>
    <w:rsid w:val="00061E9B"/>
    <w:rsid w:val="000729B4"/>
    <w:rsid w:val="00081397"/>
    <w:rsid w:val="000A0535"/>
    <w:rsid w:val="000B0057"/>
    <w:rsid w:val="000D7C7A"/>
    <w:rsid w:val="000E17A3"/>
    <w:rsid w:val="000E4C3F"/>
    <w:rsid w:val="00110AA2"/>
    <w:rsid w:val="0012454A"/>
    <w:rsid w:val="00125B3B"/>
    <w:rsid w:val="00140F1F"/>
    <w:rsid w:val="00164325"/>
    <w:rsid w:val="00182AC9"/>
    <w:rsid w:val="001B6AF1"/>
    <w:rsid w:val="001C250B"/>
    <w:rsid w:val="001C2891"/>
    <w:rsid w:val="001C6BB7"/>
    <w:rsid w:val="001E43C3"/>
    <w:rsid w:val="0022025B"/>
    <w:rsid w:val="00232AA1"/>
    <w:rsid w:val="002567E6"/>
    <w:rsid w:val="002904C0"/>
    <w:rsid w:val="00291B68"/>
    <w:rsid w:val="002A4A4E"/>
    <w:rsid w:val="002D0143"/>
    <w:rsid w:val="003231A8"/>
    <w:rsid w:val="00336721"/>
    <w:rsid w:val="00340136"/>
    <w:rsid w:val="003B2510"/>
    <w:rsid w:val="003B3D57"/>
    <w:rsid w:val="003E373F"/>
    <w:rsid w:val="003E5ED1"/>
    <w:rsid w:val="00403802"/>
    <w:rsid w:val="0040689E"/>
    <w:rsid w:val="00406B3D"/>
    <w:rsid w:val="004073B4"/>
    <w:rsid w:val="00426EC9"/>
    <w:rsid w:val="0049673C"/>
    <w:rsid w:val="004A5125"/>
    <w:rsid w:val="004C5195"/>
    <w:rsid w:val="004D29BB"/>
    <w:rsid w:val="004D52BA"/>
    <w:rsid w:val="004F1742"/>
    <w:rsid w:val="004F531A"/>
    <w:rsid w:val="005349AB"/>
    <w:rsid w:val="00555277"/>
    <w:rsid w:val="00564942"/>
    <w:rsid w:val="0058324D"/>
    <w:rsid w:val="00583FFA"/>
    <w:rsid w:val="00594CEE"/>
    <w:rsid w:val="005977FE"/>
    <w:rsid w:val="005B52E8"/>
    <w:rsid w:val="005D6550"/>
    <w:rsid w:val="005F431A"/>
    <w:rsid w:val="00611442"/>
    <w:rsid w:val="00616DDE"/>
    <w:rsid w:val="0063262E"/>
    <w:rsid w:val="00676D34"/>
    <w:rsid w:val="006829B9"/>
    <w:rsid w:val="006B1D87"/>
    <w:rsid w:val="006B6922"/>
    <w:rsid w:val="006C1900"/>
    <w:rsid w:val="00731EF7"/>
    <w:rsid w:val="00736E61"/>
    <w:rsid w:val="007578CE"/>
    <w:rsid w:val="00785551"/>
    <w:rsid w:val="007C443A"/>
    <w:rsid w:val="007D055B"/>
    <w:rsid w:val="007D7317"/>
    <w:rsid w:val="007E4D18"/>
    <w:rsid w:val="007F02F7"/>
    <w:rsid w:val="008208FD"/>
    <w:rsid w:val="00821D93"/>
    <w:rsid w:val="008260D5"/>
    <w:rsid w:val="008467AC"/>
    <w:rsid w:val="008757B3"/>
    <w:rsid w:val="008D3F9C"/>
    <w:rsid w:val="008D5A62"/>
    <w:rsid w:val="008E4768"/>
    <w:rsid w:val="008F039E"/>
    <w:rsid w:val="0090402D"/>
    <w:rsid w:val="00914378"/>
    <w:rsid w:val="00916C11"/>
    <w:rsid w:val="00917F65"/>
    <w:rsid w:val="00927E90"/>
    <w:rsid w:val="00930158"/>
    <w:rsid w:val="0093051E"/>
    <w:rsid w:val="009546E9"/>
    <w:rsid w:val="009559F3"/>
    <w:rsid w:val="00977F8E"/>
    <w:rsid w:val="00997E07"/>
    <w:rsid w:val="009B2A76"/>
    <w:rsid w:val="009B55C2"/>
    <w:rsid w:val="009F3BF9"/>
    <w:rsid w:val="009F74EB"/>
    <w:rsid w:val="00A04634"/>
    <w:rsid w:val="00A42A24"/>
    <w:rsid w:val="00A51026"/>
    <w:rsid w:val="00A93C27"/>
    <w:rsid w:val="00A97361"/>
    <w:rsid w:val="00AC5E30"/>
    <w:rsid w:val="00AD79D9"/>
    <w:rsid w:val="00AE7E9C"/>
    <w:rsid w:val="00AF4969"/>
    <w:rsid w:val="00B07E08"/>
    <w:rsid w:val="00B21080"/>
    <w:rsid w:val="00B22F86"/>
    <w:rsid w:val="00B51221"/>
    <w:rsid w:val="00B6694B"/>
    <w:rsid w:val="00B67FB9"/>
    <w:rsid w:val="00B87A30"/>
    <w:rsid w:val="00B9380C"/>
    <w:rsid w:val="00C1376E"/>
    <w:rsid w:val="00C71D06"/>
    <w:rsid w:val="00C750AD"/>
    <w:rsid w:val="00C8334F"/>
    <w:rsid w:val="00C86595"/>
    <w:rsid w:val="00C91061"/>
    <w:rsid w:val="00C96C8F"/>
    <w:rsid w:val="00CB5123"/>
    <w:rsid w:val="00D15233"/>
    <w:rsid w:val="00D27E76"/>
    <w:rsid w:val="00D406D3"/>
    <w:rsid w:val="00D471B4"/>
    <w:rsid w:val="00D844F9"/>
    <w:rsid w:val="00D86F17"/>
    <w:rsid w:val="00DA7EEB"/>
    <w:rsid w:val="00DF10AD"/>
    <w:rsid w:val="00DF621E"/>
    <w:rsid w:val="00E14445"/>
    <w:rsid w:val="00E844EB"/>
    <w:rsid w:val="00EA2A07"/>
    <w:rsid w:val="00EC1380"/>
    <w:rsid w:val="00EC43F8"/>
    <w:rsid w:val="00EF49E7"/>
    <w:rsid w:val="00F37E8E"/>
    <w:rsid w:val="00F756B0"/>
    <w:rsid w:val="00F910AA"/>
    <w:rsid w:val="00F91966"/>
    <w:rsid w:val="00F94149"/>
    <w:rsid w:val="00FB0445"/>
    <w:rsid w:val="00FB779B"/>
    <w:rsid w:val="00FC101A"/>
    <w:rsid w:val="00FC5BED"/>
    <w:rsid w:val="00FD43F3"/>
    <w:rsid w:val="00FF50A0"/>
    <w:rsid w:val="00FF5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1F080F-38EA-4A9D-B04D-776C1B98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7E9C"/>
  </w:style>
  <w:style w:type="paragraph" w:styleId="Heading1">
    <w:name w:val="heading 1"/>
    <w:basedOn w:val="Normal"/>
    <w:next w:val="Normal"/>
    <w:link w:val="Heading1Char"/>
    <w:uiPriority w:val="9"/>
    <w:qFormat/>
    <w:rsid w:val="00D471B4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1B4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E7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1B4"/>
    <w:rPr>
      <w:rFonts w:ascii="Arial" w:eastAsiaTheme="majorEastAsia" w:hAnsi="Arial" w:cs="Arial"/>
      <w:b/>
      <w:bCs/>
      <w:sz w:val="28"/>
      <w:szCs w:val="28"/>
    </w:rPr>
  </w:style>
  <w:style w:type="character" w:styleId="Strong">
    <w:name w:val="Strong"/>
    <w:basedOn w:val="DefaultParagraphFont"/>
    <w:uiPriority w:val="22"/>
    <w:qFormat/>
    <w:rsid w:val="005B52E8"/>
    <w:rPr>
      <w:b/>
      <w:bCs/>
    </w:rPr>
  </w:style>
  <w:style w:type="paragraph" w:styleId="ListParagraph">
    <w:name w:val="List Paragraph"/>
    <w:basedOn w:val="Normal"/>
    <w:uiPriority w:val="34"/>
    <w:qFormat/>
    <w:rsid w:val="00081397"/>
    <w:pPr>
      <w:spacing w:line="360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52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2E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D471B4"/>
    <w:rPr>
      <w:rFonts w:ascii="Arial" w:eastAsiaTheme="majorEastAsia" w:hAnsi="Arial" w:cs="Arial"/>
      <w:b/>
      <w:bCs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078B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F1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742"/>
  </w:style>
  <w:style w:type="paragraph" w:styleId="Footer">
    <w:name w:val="footer"/>
    <w:basedOn w:val="Normal"/>
    <w:link w:val="FooterChar"/>
    <w:uiPriority w:val="99"/>
    <w:unhideWhenUsed/>
    <w:rsid w:val="004F1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742"/>
  </w:style>
  <w:style w:type="character" w:customStyle="1" w:styleId="Heading3Char">
    <w:name w:val="Heading 3 Char"/>
    <w:basedOn w:val="DefaultParagraphFont"/>
    <w:link w:val="Heading3"/>
    <w:uiPriority w:val="9"/>
    <w:rsid w:val="00015E7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6B1D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D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D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D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D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3</TotalTime>
  <Pages>2</Pages>
  <Words>421</Words>
  <Characters>2001</Characters>
  <Application>Microsoft Office Word</Application>
  <DocSecurity>0</DocSecurity>
  <Lines>4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xas</Company>
  <LinksUpToDate>false</LinksUpToDate>
  <CharactersWithSpaces>2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hopin,Cornelius (HHSC/DARS)</cp:lastModifiedBy>
  <cp:revision>90</cp:revision>
  <cp:lastPrinted>2012-10-19T19:04:00Z</cp:lastPrinted>
  <dcterms:created xsi:type="dcterms:W3CDTF">2012-10-19T13:44:00Z</dcterms:created>
  <dcterms:modified xsi:type="dcterms:W3CDTF">2018-04-30T13:42:00Z</dcterms:modified>
</cp:coreProperties>
</file>